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E586F" w14:textId="453BAD46" w:rsidR="00F04AA5" w:rsidRPr="00D45D52" w:rsidRDefault="00F04AA5" w:rsidP="00D10C38">
      <w:pPr>
        <w:widowControl w:val="0"/>
        <w:wordWrap w:val="0"/>
        <w:autoSpaceDE w:val="0"/>
        <w:autoSpaceDN w:val="0"/>
        <w:spacing w:after="160" w:line="259" w:lineRule="auto"/>
        <w:rPr>
          <w:rFonts w:ascii="Times New Roman" w:hAnsi="Times New Roman" w:cs="Times New Roman"/>
          <w:kern w:val="2"/>
          <w:lang w:eastAsia="ko-KR"/>
        </w:rPr>
      </w:pPr>
      <w:r w:rsidRPr="00C65ACE">
        <w:rPr>
          <w:rFonts w:ascii="Times New Roman" w:hAnsi="Times New Roman" w:cs="Times New Roman"/>
          <w:kern w:val="2"/>
          <w:lang w:eastAsia="ko-KR"/>
          <w:rPrChange w:id="0" w:author="Marilyn Oermann, Ph.D." w:date="2022-10-21T06:08:00Z">
            <w:rPr>
              <w:rFonts w:ascii="Times New Roman" w:hAnsi="Times New Roman" w:cs="Times New Roman"/>
              <w:kern w:val="2"/>
              <w:highlight w:val="yellow"/>
              <w:lang w:eastAsia="ko-KR"/>
            </w:rPr>
          </w:rPrChange>
        </w:rPr>
        <w:t xml:space="preserve">Figure </w:t>
      </w:r>
      <w:r w:rsidR="003153CA" w:rsidRPr="00C65ACE">
        <w:rPr>
          <w:rFonts w:ascii="Times New Roman" w:hAnsi="Times New Roman" w:cs="Times New Roman"/>
          <w:kern w:val="2"/>
          <w:lang w:eastAsia="ko-KR"/>
          <w:rPrChange w:id="1" w:author="Marilyn Oermann, Ph.D." w:date="2022-10-21T06:08:00Z">
            <w:rPr>
              <w:rFonts w:ascii="Times New Roman" w:hAnsi="Times New Roman" w:cs="Times New Roman"/>
              <w:kern w:val="2"/>
              <w:highlight w:val="yellow"/>
              <w:lang w:eastAsia="ko-KR"/>
            </w:rPr>
          </w:rPrChange>
        </w:rPr>
        <w:t>3</w:t>
      </w:r>
      <w:r w:rsidRPr="00C65ACE">
        <w:rPr>
          <w:rFonts w:ascii="Times New Roman" w:hAnsi="Times New Roman" w:cs="Times New Roman"/>
          <w:kern w:val="2"/>
          <w:lang w:eastAsia="ko-KR"/>
          <w:rPrChange w:id="2" w:author="Marilyn Oermann, Ph.D." w:date="2022-10-21T06:08:00Z">
            <w:rPr>
              <w:rFonts w:ascii="Times New Roman" w:hAnsi="Times New Roman" w:cs="Times New Roman"/>
              <w:kern w:val="2"/>
              <w:highlight w:val="yellow"/>
              <w:lang w:eastAsia="ko-KR"/>
            </w:rPr>
          </w:rPrChange>
        </w:rPr>
        <w:t>.</w:t>
      </w:r>
      <w:r w:rsidRPr="00D45D52">
        <w:rPr>
          <w:rFonts w:ascii="Times New Roman" w:hAnsi="Times New Roman" w:cs="Times New Roman"/>
          <w:kern w:val="2"/>
          <w:lang w:eastAsia="ko-KR"/>
        </w:rPr>
        <w:t xml:space="preserve"> </w:t>
      </w:r>
      <w:r w:rsidR="00435815" w:rsidRPr="00D45D52">
        <w:rPr>
          <w:rFonts w:ascii="Times New Roman" w:hAnsi="Times New Roman" w:cs="Times New Roman"/>
          <w:kern w:val="2"/>
          <w:lang w:eastAsia="ko-KR"/>
        </w:rPr>
        <w:t xml:space="preserve">Publication trends by </w:t>
      </w:r>
      <w:r w:rsidR="00FB0D0B" w:rsidRPr="00D45D52">
        <w:rPr>
          <w:rFonts w:ascii="Times New Roman" w:hAnsi="Times New Roman" w:cs="Times New Roman"/>
          <w:kern w:val="2"/>
          <w:lang w:eastAsia="ko-KR"/>
        </w:rPr>
        <w:t xml:space="preserve">country </w:t>
      </w:r>
      <w:r w:rsidR="006973D5" w:rsidRPr="00D45D52">
        <w:rPr>
          <w:rFonts w:ascii="Times New Roman" w:hAnsi="Times New Roman" w:cs="Times New Roman"/>
          <w:kern w:val="2"/>
          <w:lang w:eastAsia="ko-KR"/>
        </w:rPr>
        <w:t>and year</w:t>
      </w:r>
    </w:p>
    <w:p w14:paraId="4E0B4556" w14:textId="7D6F22C9" w:rsidR="00FB0D0B" w:rsidRDefault="00FB0D0B" w:rsidP="00A77984">
      <w:pPr>
        <w:widowControl w:val="0"/>
        <w:wordWrap w:val="0"/>
        <w:autoSpaceDE w:val="0"/>
        <w:autoSpaceDN w:val="0"/>
        <w:spacing w:after="160" w:line="259" w:lineRule="auto"/>
        <w:jc w:val="center"/>
        <w:rPr>
          <w:rFonts w:ascii="Times New Roman" w:hAnsi="Times New Roman" w:cs="Times New Roman"/>
          <w:kern w:val="2"/>
          <w:lang w:eastAsia="ko-KR"/>
        </w:rPr>
      </w:pPr>
      <w:r w:rsidRPr="00D45D52">
        <w:rPr>
          <w:rFonts w:ascii="Times New Roman" w:hAnsi="Times New Roman" w:cs="Times New Roman"/>
          <w:noProof/>
        </w:rPr>
        <w:drawing>
          <wp:inline distT="0" distB="0" distL="0" distR="0" wp14:anchorId="4EEE2AB5" wp14:editId="6FD40235">
            <wp:extent cx="7194885" cy="3329940"/>
            <wp:effectExtent l="0" t="0" r="6350" b="3810"/>
            <wp:docPr id="4" name="Picture 4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7971" cy="3400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66D29" w14:textId="77777777" w:rsidR="00A77984" w:rsidRPr="00D45D52" w:rsidRDefault="00A77984" w:rsidP="00A77984">
      <w:pPr>
        <w:widowControl w:val="0"/>
        <w:wordWrap w:val="0"/>
        <w:autoSpaceDE w:val="0"/>
        <w:autoSpaceDN w:val="0"/>
        <w:spacing w:after="160" w:line="259" w:lineRule="auto"/>
        <w:jc w:val="center"/>
        <w:rPr>
          <w:rFonts w:ascii="Times New Roman" w:hAnsi="Times New Roman" w:cs="Times New Roman"/>
          <w:kern w:val="2"/>
          <w:lang w:eastAsia="ko-KR"/>
        </w:rPr>
      </w:pPr>
    </w:p>
    <w:p w14:paraId="22CDA13B" w14:textId="4EAF1CCD" w:rsidR="00937BA4" w:rsidRPr="00D45D52" w:rsidRDefault="001104B5" w:rsidP="00A77984">
      <w:pPr>
        <w:ind w:left="180"/>
        <w:jc w:val="center"/>
        <w:rPr>
          <w:rFonts w:ascii="Times New Roman" w:hAnsi="Times New Roman" w:cs="Times New Roman"/>
        </w:rPr>
      </w:pPr>
      <w:r w:rsidRPr="00D45D52">
        <w:rPr>
          <w:rFonts w:ascii="Times New Roman" w:hAnsi="Times New Roman" w:cs="Times New Roman"/>
          <w:noProof/>
        </w:rPr>
        <w:drawing>
          <wp:inline distT="0" distB="0" distL="0" distR="0" wp14:anchorId="00647C6D" wp14:editId="4317A704">
            <wp:extent cx="6926580" cy="3314700"/>
            <wp:effectExtent l="0" t="0" r="7620" b="0"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100000"/>
                              </a14:imgEffect>
                              <a14:imgEffect>
                                <a14:saturation sat="400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7" t="1750" r="1993" b="3043"/>
                    <a:stretch/>
                  </pic:blipFill>
                  <pic:spPr bwMode="auto">
                    <a:xfrm>
                      <a:off x="0" y="0"/>
                      <a:ext cx="6953341" cy="332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37BA4" w:rsidRPr="00D45D52" w:rsidSect="00A77984">
      <w:pgSz w:w="15840" w:h="12240" w:orient="landscape"/>
      <w:pgMar w:top="288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C1A86" w14:textId="77777777" w:rsidR="00AD0FD2" w:rsidRDefault="00AD0FD2" w:rsidP="00E23E90">
      <w:r>
        <w:separator/>
      </w:r>
    </w:p>
  </w:endnote>
  <w:endnote w:type="continuationSeparator" w:id="0">
    <w:p w14:paraId="231C3FBC" w14:textId="77777777" w:rsidR="00AD0FD2" w:rsidRDefault="00AD0FD2" w:rsidP="00E23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09636" w14:textId="77777777" w:rsidR="00AD0FD2" w:rsidRDefault="00AD0FD2" w:rsidP="00E23E90">
      <w:r>
        <w:separator/>
      </w:r>
    </w:p>
  </w:footnote>
  <w:footnote w:type="continuationSeparator" w:id="0">
    <w:p w14:paraId="35FE3A0E" w14:textId="77777777" w:rsidR="00AD0FD2" w:rsidRDefault="00AD0FD2" w:rsidP="00E23E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C7EA3"/>
    <w:multiLevelType w:val="hybridMultilevel"/>
    <w:tmpl w:val="30F23B98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91782"/>
    <w:multiLevelType w:val="hybridMultilevel"/>
    <w:tmpl w:val="45C060FE"/>
    <w:lvl w:ilvl="0" w:tplc="3A2403B0">
      <w:start w:val="1"/>
      <w:numFmt w:val="bullet"/>
      <w:suff w:val="nothing"/>
      <w:lvlText w:val=""/>
      <w:lvlJc w:val="left"/>
      <w:pPr>
        <w:ind w:left="0" w:firstLine="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7587B"/>
    <w:multiLevelType w:val="hybridMultilevel"/>
    <w:tmpl w:val="11C29164"/>
    <w:lvl w:ilvl="0" w:tplc="070CCB4A">
      <w:start w:val="1"/>
      <w:numFmt w:val="bullet"/>
      <w:lvlText w:val=""/>
      <w:lvlJc w:val="left"/>
      <w:pPr>
        <w:ind w:left="144" w:hanging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F2976"/>
    <w:multiLevelType w:val="hybridMultilevel"/>
    <w:tmpl w:val="541C342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138A4FA3"/>
    <w:multiLevelType w:val="hybridMultilevel"/>
    <w:tmpl w:val="EE8AAEA6"/>
    <w:lvl w:ilvl="0" w:tplc="B4245D24">
      <w:start w:val="1"/>
      <w:numFmt w:val="bullet"/>
      <w:suff w:val="nothing"/>
      <w:lvlText w:val=""/>
      <w:lvlJc w:val="left"/>
      <w:pPr>
        <w:ind w:left="144" w:hanging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43A5E"/>
    <w:multiLevelType w:val="hybridMultilevel"/>
    <w:tmpl w:val="C4E898EA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53AE1"/>
    <w:multiLevelType w:val="hybridMultilevel"/>
    <w:tmpl w:val="28AE1D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C2655E"/>
    <w:multiLevelType w:val="hybridMultilevel"/>
    <w:tmpl w:val="32868618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06726B"/>
    <w:multiLevelType w:val="hybridMultilevel"/>
    <w:tmpl w:val="2A429324"/>
    <w:lvl w:ilvl="0" w:tplc="1ECE42F2">
      <w:start w:val="1"/>
      <w:numFmt w:val="bullet"/>
      <w:lvlText w:val=""/>
      <w:lvlJc w:val="left"/>
      <w:pPr>
        <w:ind w:left="144" w:hanging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C0A75"/>
    <w:multiLevelType w:val="hybridMultilevel"/>
    <w:tmpl w:val="CBE6CD16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34C8B"/>
    <w:multiLevelType w:val="hybridMultilevel"/>
    <w:tmpl w:val="50623668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A31FE5"/>
    <w:multiLevelType w:val="hybridMultilevel"/>
    <w:tmpl w:val="101ED4D8"/>
    <w:lvl w:ilvl="0" w:tplc="A1CEC8E6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E4294"/>
    <w:multiLevelType w:val="hybridMultilevel"/>
    <w:tmpl w:val="B7604F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E95193B"/>
    <w:multiLevelType w:val="hybridMultilevel"/>
    <w:tmpl w:val="9820881E"/>
    <w:lvl w:ilvl="0" w:tplc="175A59EC">
      <w:start w:val="1"/>
      <w:numFmt w:val="bullet"/>
      <w:suff w:val="space"/>
      <w:lvlText w:val=""/>
      <w:lvlJc w:val="left"/>
      <w:pPr>
        <w:ind w:left="144" w:hanging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378DF"/>
    <w:multiLevelType w:val="hybridMultilevel"/>
    <w:tmpl w:val="4BF44262"/>
    <w:lvl w:ilvl="0" w:tplc="DDF0FC3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E26D64"/>
    <w:multiLevelType w:val="hybridMultilevel"/>
    <w:tmpl w:val="BA549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867E52"/>
    <w:multiLevelType w:val="hybridMultilevel"/>
    <w:tmpl w:val="5A8C314A"/>
    <w:lvl w:ilvl="0" w:tplc="B7189072">
      <w:start w:val="1"/>
      <w:numFmt w:val="bullet"/>
      <w:suff w:val="space"/>
      <w:lvlText w:val=""/>
      <w:lvlJc w:val="left"/>
      <w:pPr>
        <w:ind w:left="0" w:firstLine="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334F80"/>
    <w:multiLevelType w:val="hybridMultilevel"/>
    <w:tmpl w:val="2A3A5538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D45B6E"/>
    <w:multiLevelType w:val="hybridMultilevel"/>
    <w:tmpl w:val="66EAB60A"/>
    <w:lvl w:ilvl="0" w:tplc="2E9445F2">
      <w:start w:val="1"/>
      <w:numFmt w:val="bullet"/>
      <w:suff w:val="space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7452E"/>
    <w:multiLevelType w:val="hybridMultilevel"/>
    <w:tmpl w:val="807471AE"/>
    <w:lvl w:ilvl="0" w:tplc="53DEE5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256529E"/>
    <w:multiLevelType w:val="hybridMultilevel"/>
    <w:tmpl w:val="88C2F9A8"/>
    <w:lvl w:ilvl="0" w:tplc="A11657F8">
      <w:start w:val="1"/>
      <w:numFmt w:val="bullet"/>
      <w:lvlText w:val=""/>
      <w:lvlJc w:val="left"/>
      <w:pPr>
        <w:ind w:left="144" w:hanging="14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CD5191"/>
    <w:multiLevelType w:val="hybridMultilevel"/>
    <w:tmpl w:val="F676D124"/>
    <w:lvl w:ilvl="0" w:tplc="94F8794E">
      <w:start w:val="1"/>
      <w:numFmt w:val="bullet"/>
      <w:suff w:val="nothing"/>
      <w:lvlText w:val=""/>
      <w:lvlJc w:val="left"/>
      <w:pPr>
        <w:ind w:left="0" w:firstLine="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496AA3"/>
    <w:multiLevelType w:val="hybridMultilevel"/>
    <w:tmpl w:val="CD90B7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8031541"/>
    <w:multiLevelType w:val="hybridMultilevel"/>
    <w:tmpl w:val="EFC29C1C"/>
    <w:lvl w:ilvl="0" w:tplc="BD1675B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7057CF"/>
    <w:multiLevelType w:val="hybridMultilevel"/>
    <w:tmpl w:val="0E82E54C"/>
    <w:lvl w:ilvl="0" w:tplc="023E40E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E17002"/>
    <w:multiLevelType w:val="hybridMultilevel"/>
    <w:tmpl w:val="6B04D62A"/>
    <w:lvl w:ilvl="0" w:tplc="53069ECE">
      <w:start w:val="1"/>
      <w:numFmt w:val="bullet"/>
      <w:lvlText w:val=""/>
      <w:lvlJc w:val="left"/>
      <w:pPr>
        <w:ind w:left="0" w:firstLine="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A81075"/>
    <w:multiLevelType w:val="hybridMultilevel"/>
    <w:tmpl w:val="39223604"/>
    <w:lvl w:ilvl="0" w:tplc="718689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9591652">
    <w:abstractNumId w:val="22"/>
  </w:num>
  <w:num w:numId="2" w16cid:durableId="50081668">
    <w:abstractNumId w:val="3"/>
  </w:num>
  <w:num w:numId="3" w16cid:durableId="2007585522">
    <w:abstractNumId w:val="12"/>
  </w:num>
  <w:num w:numId="4" w16cid:durableId="1169565127">
    <w:abstractNumId w:val="6"/>
  </w:num>
  <w:num w:numId="5" w16cid:durableId="1127359358">
    <w:abstractNumId w:val="19"/>
  </w:num>
  <w:num w:numId="6" w16cid:durableId="1534731037">
    <w:abstractNumId w:val="15"/>
  </w:num>
  <w:num w:numId="7" w16cid:durableId="1355691490">
    <w:abstractNumId w:val="9"/>
  </w:num>
  <w:num w:numId="8" w16cid:durableId="1583952034">
    <w:abstractNumId w:val="24"/>
  </w:num>
  <w:num w:numId="9" w16cid:durableId="1669167234">
    <w:abstractNumId w:val="23"/>
  </w:num>
  <w:num w:numId="10" w16cid:durableId="1986623375">
    <w:abstractNumId w:val="14"/>
  </w:num>
  <w:num w:numId="11" w16cid:durableId="1233085100">
    <w:abstractNumId w:val="7"/>
  </w:num>
  <w:num w:numId="12" w16cid:durableId="1184515234">
    <w:abstractNumId w:val="25"/>
  </w:num>
  <w:num w:numId="13" w16cid:durableId="1287079823">
    <w:abstractNumId w:val="11"/>
  </w:num>
  <w:num w:numId="14" w16cid:durableId="746609380">
    <w:abstractNumId w:val="10"/>
  </w:num>
  <w:num w:numId="15" w16cid:durableId="2010448655">
    <w:abstractNumId w:val="21"/>
  </w:num>
  <w:num w:numId="16" w16cid:durableId="105271631">
    <w:abstractNumId w:val="0"/>
  </w:num>
  <w:num w:numId="17" w16cid:durableId="2127699853">
    <w:abstractNumId w:val="1"/>
  </w:num>
  <w:num w:numId="18" w16cid:durableId="1879584324">
    <w:abstractNumId w:val="16"/>
  </w:num>
  <w:num w:numId="19" w16cid:durableId="1556501680">
    <w:abstractNumId w:val="18"/>
  </w:num>
  <w:num w:numId="20" w16cid:durableId="588583171">
    <w:abstractNumId w:val="13"/>
  </w:num>
  <w:num w:numId="21" w16cid:durableId="1595286783">
    <w:abstractNumId w:val="4"/>
  </w:num>
  <w:num w:numId="22" w16cid:durableId="1847092323">
    <w:abstractNumId w:val="26"/>
  </w:num>
  <w:num w:numId="23" w16cid:durableId="1074856707">
    <w:abstractNumId w:val="20"/>
  </w:num>
  <w:num w:numId="24" w16cid:durableId="1115833972">
    <w:abstractNumId w:val="5"/>
  </w:num>
  <w:num w:numId="25" w16cid:durableId="874972053">
    <w:abstractNumId w:val="2"/>
  </w:num>
  <w:num w:numId="26" w16cid:durableId="91055122">
    <w:abstractNumId w:val="17"/>
  </w:num>
  <w:num w:numId="27" w16cid:durableId="1163814982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ilyn Oermann, Ph.D.">
    <w15:presenceInfo w15:providerId="AD" w15:userId="S::mo86@duke.edu::07f8f0e1-3542-4d4e-806d-72518b17908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tjA0sDQzNTY2sDBW0lEKTi0uzszPAykwNqwFANGRJDMtAAAA"/>
  </w:docVars>
  <w:rsids>
    <w:rsidRoot w:val="005459B5"/>
    <w:rsid w:val="00015D93"/>
    <w:rsid w:val="0001658D"/>
    <w:rsid w:val="00016719"/>
    <w:rsid w:val="000234C7"/>
    <w:rsid w:val="0003087E"/>
    <w:rsid w:val="00040F21"/>
    <w:rsid w:val="00041B89"/>
    <w:rsid w:val="00044ACB"/>
    <w:rsid w:val="0004685B"/>
    <w:rsid w:val="00052017"/>
    <w:rsid w:val="00061BA4"/>
    <w:rsid w:val="0006399F"/>
    <w:rsid w:val="00070625"/>
    <w:rsid w:val="00083165"/>
    <w:rsid w:val="000A03BA"/>
    <w:rsid w:val="000A32C8"/>
    <w:rsid w:val="000B0012"/>
    <w:rsid w:val="000B706A"/>
    <w:rsid w:val="000C3568"/>
    <w:rsid w:val="000F0B48"/>
    <w:rsid w:val="000F3DE7"/>
    <w:rsid w:val="000F414E"/>
    <w:rsid w:val="000F66C0"/>
    <w:rsid w:val="00104CDA"/>
    <w:rsid w:val="001051A9"/>
    <w:rsid w:val="001104B5"/>
    <w:rsid w:val="00112106"/>
    <w:rsid w:val="00112CFF"/>
    <w:rsid w:val="0012038B"/>
    <w:rsid w:val="001272B1"/>
    <w:rsid w:val="00131A0A"/>
    <w:rsid w:val="00137F1E"/>
    <w:rsid w:val="001400EC"/>
    <w:rsid w:val="001457B8"/>
    <w:rsid w:val="001458B0"/>
    <w:rsid w:val="00150112"/>
    <w:rsid w:val="0015068A"/>
    <w:rsid w:val="00155D18"/>
    <w:rsid w:val="00157435"/>
    <w:rsid w:val="00161D69"/>
    <w:rsid w:val="0016346D"/>
    <w:rsid w:val="00170C64"/>
    <w:rsid w:val="001735C1"/>
    <w:rsid w:val="001760A1"/>
    <w:rsid w:val="00181CD7"/>
    <w:rsid w:val="00184D11"/>
    <w:rsid w:val="001865B0"/>
    <w:rsid w:val="00194F51"/>
    <w:rsid w:val="00195800"/>
    <w:rsid w:val="00196FA1"/>
    <w:rsid w:val="001A1DA3"/>
    <w:rsid w:val="001A6C77"/>
    <w:rsid w:val="001A6EB3"/>
    <w:rsid w:val="001B672E"/>
    <w:rsid w:val="001C1429"/>
    <w:rsid w:val="001C17C5"/>
    <w:rsid w:val="001C2B3D"/>
    <w:rsid w:val="001C3090"/>
    <w:rsid w:val="001D6CB1"/>
    <w:rsid w:val="001E1320"/>
    <w:rsid w:val="001E2EC5"/>
    <w:rsid w:val="001F4B48"/>
    <w:rsid w:val="001F5681"/>
    <w:rsid w:val="001F6F71"/>
    <w:rsid w:val="00221801"/>
    <w:rsid w:val="00235692"/>
    <w:rsid w:val="00243CEB"/>
    <w:rsid w:val="00254564"/>
    <w:rsid w:val="00264C33"/>
    <w:rsid w:val="00272099"/>
    <w:rsid w:val="0027632E"/>
    <w:rsid w:val="002801E7"/>
    <w:rsid w:val="00291D77"/>
    <w:rsid w:val="002A7C9C"/>
    <w:rsid w:val="002A7EFF"/>
    <w:rsid w:val="002B4283"/>
    <w:rsid w:val="002C1D0A"/>
    <w:rsid w:val="002D2485"/>
    <w:rsid w:val="002D2C3D"/>
    <w:rsid w:val="002D3723"/>
    <w:rsid w:val="002E18D0"/>
    <w:rsid w:val="00305985"/>
    <w:rsid w:val="00307F24"/>
    <w:rsid w:val="003107AF"/>
    <w:rsid w:val="003153CA"/>
    <w:rsid w:val="00326814"/>
    <w:rsid w:val="0033005C"/>
    <w:rsid w:val="00330370"/>
    <w:rsid w:val="00336B7A"/>
    <w:rsid w:val="0035021F"/>
    <w:rsid w:val="003551A7"/>
    <w:rsid w:val="003573FE"/>
    <w:rsid w:val="00365A2C"/>
    <w:rsid w:val="003706F2"/>
    <w:rsid w:val="00371DAE"/>
    <w:rsid w:val="003771DE"/>
    <w:rsid w:val="00380A7D"/>
    <w:rsid w:val="0039188F"/>
    <w:rsid w:val="00394656"/>
    <w:rsid w:val="00397811"/>
    <w:rsid w:val="003B001F"/>
    <w:rsid w:val="003B5136"/>
    <w:rsid w:val="003B7119"/>
    <w:rsid w:val="003C52E1"/>
    <w:rsid w:val="003D24C3"/>
    <w:rsid w:val="003D37B3"/>
    <w:rsid w:val="003D6876"/>
    <w:rsid w:val="003D6C93"/>
    <w:rsid w:val="003F5372"/>
    <w:rsid w:val="004129A1"/>
    <w:rsid w:val="00421E16"/>
    <w:rsid w:val="00426B80"/>
    <w:rsid w:val="00430412"/>
    <w:rsid w:val="00435815"/>
    <w:rsid w:val="004458D7"/>
    <w:rsid w:val="00450878"/>
    <w:rsid w:val="00471516"/>
    <w:rsid w:val="00491075"/>
    <w:rsid w:val="004A016C"/>
    <w:rsid w:val="004A0925"/>
    <w:rsid w:val="004B4574"/>
    <w:rsid w:val="004C18BB"/>
    <w:rsid w:val="004C34C5"/>
    <w:rsid w:val="004C4119"/>
    <w:rsid w:val="004C5AD9"/>
    <w:rsid w:val="004C7E0F"/>
    <w:rsid w:val="004E7C70"/>
    <w:rsid w:val="004E7FEE"/>
    <w:rsid w:val="004F2B53"/>
    <w:rsid w:val="00511263"/>
    <w:rsid w:val="0053132D"/>
    <w:rsid w:val="0053618B"/>
    <w:rsid w:val="005459B5"/>
    <w:rsid w:val="005510D8"/>
    <w:rsid w:val="00563793"/>
    <w:rsid w:val="005655E8"/>
    <w:rsid w:val="00571FD3"/>
    <w:rsid w:val="005770C7"/>
    <w:rsid w:val="00580FBC"/>
    <w:rsid w:val="00590A6E"/>
    <w:rsid w:val="00591ADA"/>
    <w:rsid w:val="00592563"/>
    <w:rsid w:val="0059514E"/>
    <w:rsid w:val="005A03ED"/>
    <w:rsid w:val="005A2424"/>
    <w:rsid w:val="005A4879"/>
    <w:rsid w:val="005B2C92"/>
    <w:rsid w:val="005E16C7"/>
    <w:rsid w:val="005E6713"/>
    <w:rsid w:val="005E6A45"/>
    <w:rsid w:val="005F1BF0"/>
    <w:rsid w:val="005F2F0B"/>
    <w:rsid w:val="00601095"/>
    <w:rsid w:val="00631992"/>
    <w:rsid w:val="006321C1"/>
    <w:rsid w:val="00635410"/>
    <w:rsid w:val="00635FD0"/>
    <w:rsid w:val="00644739"/>
    <w:rsid w:val="0064558E"/>
    <w:rsid w:val="00647006"/>
    <w:rsid w:val="00651039"/>
    <w:rsid w:val="006577D2"/>
    <w:rsid w:val="00667AD3"/>
    <w:rsid w:val="00686FFD"/>
    <w:rsid w:val="006973D5"/>
    <w:rsid w:val="00697610"/>
    <w:rsid w:val="006D791A"/>
    <w:rsid w:val="006E7973"/>
    <w:rsid w:val="006F6853"/>
    <w:rsid w:val="00707FF6"/>
    <w:rsid w:val="00713A40"/>
    <w:rsid w:val="0072686D"/>
    <w:rsid w:val="00751040"/>
    <w:rsid w:val="0075682D"/>
    <w:rsid w:val="00765D78"/>
    <w:rsid w:val="00770D04"/>
    <w:rsid w:val="00774CF9"/>
    <w:rsid w:val="00781BC4"/>
    <w:rsid w:val="00783F05"/>
    <w:rsid w:val="00796E53"/>
    <w:rsid w:val="007B1EF1"/>
    <w:rsid w:val="007C1DB7"/>
    <w:rsid w:val="007C2803"/>
    <w:rsid w:val="007D0A5B"/>
    <w:rsid w:val="007D2B40"/>
    <w:rsid w:val="007D3740"/>
    <w:rsid w:val="007E3084"/>
    <w:rsid w:val="00805FC4"/>
    <w:rsid w:val="00806695"/>
    <w:rsid w:val="00807956"/>
    <w:rsid w:val="00820CC5"/>
    <w:rsid w:val="008313FF"/>
    <w:rsid w:val="00834692"/>
    <w:rsid w:val="00836B8D"/>
    <w:rsid w:val="00841A2C"/>
    <w:rsid w:val="008515CD"/>
    <w:rsid w:val="00853629"/>
    <w:rsid w:val="00855835"/>
    <w:rsid w:val="0085734A"/>
    <w:rsid w:val="00862066"/>
    <w:rsid w:val="00862CA0"/>
    <w:rsid w:val="00877D61"/>
    <w:rsid w:val="00894DFA"/>
    <w:rsid w:val="008A1179"/>
    <w:rsid w:val="008C2B15"/>
    <w:rsid w:val="008D30E8"/>
    <w:rsid w:val="008E10AA"/>
    <w:rsid w:val="008E71F8"/>
    <w:rsid w:val="008F6204"/>
    <w:rsid w:val="00906244"/>
    <w:rsid w:val="00916846"/>
    <w:rsid w:val="009214A0"/>
    <w:rsid w:val="00925AC8"/>
    <w:rsid w:val="00936B61"/>
    <w:rsid w:val="00937BA4"/>
    <w:rsid w:val="00951E16"/>
    <w:rsid w:val="00956133"/>
    <w:rsid w:val="009636A4"/>
    <w:rsid w:val="00963868"/>
    <w:rsid w:val="00967F0D"/>
    <w:rsid w:val="00973CC5"/>
    <w:rsid w:val="00984E65"/>
    <w:rsid w:val="00993D6E"/>
    <w:rsid w:val="009961CC"/>
    <w:rsid w:val="009A6D16"/>
    <w:rsid w:val="009B1235"/>
    <w:rsid w:val="009B7927"/>
    <w:rsid w:val="009C39D2"/>
    <w:rsid w:val="009D60FE"/>
    <w:rsid w:val="009D77A4"/>
    <w:rsid w:val="009E0455"/>
    <w:rsid w:val="009F506D"/>
    <w:rsid w:val="00A01F22"/>
    <w:rsid w:val="00A12358"/>
    <w:rsid w:val="00A226BF"/>
    <w:rsid w:val="00A338E3"/>
    <w:rsid w:val="00A40FBA"/>
    <w:rsid w:val="00A41B19"/>
    <w:rsid w:val="00A4371A"/>
    <w:rsid w:val="00A44238"/>
    <w:rsid w:val="00A46149"/>
    <w:rsid w:val="00A62213"/>
    <w:rsid w:val="00A74D14"/>
    <w:rsid w:val="00A77984"/>
    <w:rsid w:val="00A81156"/>
    <w:rsid w:val="00A8671F"/>
    <w:rsid w:val="00A94144"/>
    <w:rsid w:val="00A94527"/>
    <w:rsid w:val="00A96CBB"/>
    <w:rsid w:val="00A97BEA"/>
    <w:rsid w:val="00AA2C8F"/>
    <w:rsid w:val="00AB40DB"/>
    <w:rsid w:val="00AB66E3"/>
    <w:rsid w:val="00AC16FB"/>
    <w:rsid w:val="00AC7CF2"/>
    <w:rsid w:val="00AD0FD2"/>
    <w:rsid w:val="00AD4AC2"/>
    <w:rsid w:val="00AD51E3"/>
    <w:rsid w:val="00AE15A2"/>
    <w:rsid w:val="00AF21EE"/>
    <w:rsid w:val="00AF5EF4"/>
    <w:rsid w:val="00B07621"/>
    <w:rsid w:val="00B10433"/>
    <w:rsid w:val="00B13DA3"/>
    <w:rsid w:val="00B15B38"/>
    <w:rsid w:val="00B16DBC"/>
    <w:rsid w:val="00B221A8"/>
    <w:rsid w:val="00B276B4"/>
    <w:rsid w:val="00B30EA5"/>
    <w:rsid w:val="00B33B7C"/>
    <w:rsid w:val="00B41DC7"/>
    <w:rsid w:val="00B52F76"/>
    <w:rsid w:val="00B57856"/>
    <w:rsid w:val="00B60106"/>
    <w:rsid w:val="00B61F3B"/>
    <w:rsid w:val="00B65040"/>
    <w:rsid w:val="00B66B12"/>
    <w:rsid w:val="00B71103"/>
    <w:rsid w:val="00B74236"/>
    <w:rsid w:val="00B76A15"/>
    <w:rsid w:val="00B85331"/>
    <w:rsid w:val="00B85425"/>
    <w:rsid w:val="00BA3D66"/>
    <w:rsid w:val="00BB1D18"/>
    <w:rsid w:val="00BB4E7A"/>
    <w:rsid w:val="00BC27CA"/>
    <w:rsid w:val="00BC343B"/>
    <w:rsid w:val="00BC6078"/>
    <w:rsid w:val="00BC78AA"/>
    <w:rsid w:val="00BD44FB"/>
    <w:rsid w:val="00BF21A1"/>
    <w:rsid w:val="00BF44FC"/>
    <w:rsid w:val="00BF4A44"/>
    <w:rsid w:val="00BF5A3C"/>
    <w:rsid w:val="00BF7F4D"/>
    <w:rsid w:val="00C01D7B"/>
    <w:rsid w:val="00C03F95"/>
    <w:rsid w:val="00C11F8D"/>
    <w:rsid w:val="00C12EF8"/>
    <w:rsid w:val="00C13356"/>
    <w:rsid w:val="00C14F50"/>
    <w:rsid w:val="00C3119D"/>
    <w:rsid w:val="00C42B56"/>
    <w:rsid w:val="00C50616"/>
    <w:rsid w:val="00C54C31"/>
    <w:rsid w:val="00C55FCA"/>
    <w:rsid w:val="00C62D15"/>
    <w:rsid w:val="00C65ACE"/>
    <w:rsid w:val="00C80EDE"/>
    <w:rsid w:val="00C915C3"/>
    <w:rsid w:val="00C923FD"/>
    <w:rsid w:val="00CA43B3"/>
    <w:rsid w:val="00CA53B5"/>
    <w:rsid w:val="00CB45C0"/>
    <w:rsid w:val="00CC6B56"/>
    <w:rsid w:val="00CD60C6"/>
    <w:rsid w:val="00CD75FA"/>
    <w:rsid w:val="00CE12B1"/>
    <w:rsid w:val="00CF499D"/>
    <w:rsid w:val="00CF6134"/>
    <w:rsid w:val="00D011AF"/>
    <w:rsid w:val="00D10C38"/>
    <w:rsid w:val="00D20C4B"/>
    <w:rsid w:val="00D26979"/>
    <w:rsid w:val="00D34660"/>
    <w:rsid w:val="00D349BD"/>
    <w:rsid w:val="00D431A0"/>
    <w:rsid w:val="00D45D52"/>
    <w:rsid w:val="00D61275"/>
    <w:rsid w:val="00D663AB"/>
    <w:rsid w:val="00D804AB"/>
    <w:rsid w:val="00D80FB7"/>
    <w:rsid w:val="00D81044"/>
    <w:rsid w:val="00D8742A"/>
    <w:rsid w:val="00D92656"/>
    <w:rsid w:val="00DA449A"/>
    <w:rsid w:val="00DB1ED2"/>
    <w:rsid w:val="00DB78F1"/>
    <w:rsid w:val="00DC060D"/>
    <w:rsid w:val="00DD179C"/>
    <w:rsid w:val="00DD17FD"/>
    <w:rsid w:val="00DD3D81"/>
    <w:rsid w:val="00DD5A17"/>
    <w:rsid w:val="00DE5752"/>
    <w:rsid w:val="00DF0FC3"/>
    <w:rsid w:val="00DF1754"/>
    <w:rsid w:val="00DF3E7A"/>
    <w:rsid w:val="00DF4D89"/>
    <w:rsid w:val="00E11F31"/>
    <w:rsid w:val="00E1324C"/>
    <w:rsid w:val="00E15271"/>
    <w:rsid w:val="00E21AF1"/>
    <w:rsid w:val="00E23E90"/>
    <w:rsid w:val="00E30024"/>
    <w:rsid w:val="00E31C30"/>
    <w:rsid w:val="00E333C2"/>
    <w:rsid w:val="00E41BD9"/>
    <w:rsid w:val="00E43A2E"/>
    <w:rsid w:val="00E572DD"/>
    <w:rsid w:val="00E619E8"/>
    <w:rsid w:val="00E65F3D"/>
    <w:rsid w:val="00E74982"/>
    <w:rsid w:val="00E75EC5"/>
    <w:rsid w:val="00E80B04"/>
    <w:rsid w:val="00E85192"/>
    <w:rsid w:val="00E867C5"/>
    <w:rsid w:val="00E90BCE"/>
    <w:rsid w:val="00E9348F"/>
    <w:rsid w:val="00EA349A"/>
    <w:rsid w:val="00EB3382"/>
    <w:rsid w:val="00EC786E"/>
    <w:rsid w:val="00EE6963"/>
    <w:rsid w:val="00EF1264"/>
    <w:rsid w:val="00F00F58"/>
    <w:rsid w:val="00F04AA5"/>
    <w:rsid w:val="00F17A85"/>
    <w:rsid w:val="00F21836"/>
    <w:rsid w:val="00F30222"/>
    <w:rsid w:val="00F305B8"/>
    <w:rsid w:val="00F4567D"/>
    <w:rsid w:val="00F4792E"/>
    <w:rsid w:val="00F50255"/>
    <w:rsid w:val="00F63B67"/>
    <w:rsid w:val="00F70659"/>
    <w:rsid w:val="00F76A92"/>
    <w:rsid w:val="00F7780B"/>
    <w:rsid w:val="00F83833"/>
    <w:rsid w:val="00FA190E"/>
    <w:rsid w:val="00FA2A95"/>
    <w:rsid w:val="00FA5E49"/>
    <w:rsid w:val="00FB09E0"/>
    <w:rsid w:val="00FB0D0B"/>
    <w:rsid w:val="00FB6638"/>
    <w:rsid w:val="00FD14CE"/>
    <w:rsid w:val="00FD36E0"/>
    <w:rsid w:val="00FD3DA7"/>
    <w:rsid w:val="00FD63EF"/>
    <w:rsid w:val="00FD7529"/>
    <w:rsid w:val="00FE039A"/>
    <w:rsid w:val="00FF7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F8A1"/>
  <w15:chartTrackingRefBased/>
  <w15:docId w15:val="{4ABC67D9-533F-45D0-835E-620D5165F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9B5"/>
    <w:pPr>
      <w:spacing w:after="0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59B5"/>
    <w:pPr>
      <w:spacing w:after="0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459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59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59B5"/>
    <w:rPr>
      <w:rFonts w:eastAsiaTheme="minorEastAsia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459B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23E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3E9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23E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3E90"/>
    <w:rPr>
      <w:rFonts w:eastAsiaTheme="minorEastAsia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B07621"/>
    <w:pPr>
      <w:spacing w:after="0"/>
      <w:jc w:val="both"/>
    </w:pPr>
    <w:rPr>
      <w:rFonts w:eastAsiaTheme="minorEastAsia"/>
      <w:kern w:val="2"/>
      <w:sz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B07621"/>
    <w:pPr>
      <w:spacing w:after="0"/>
      <w:jc w:val="both"/>
    </w:pPr>
    <w:rPr>
      <w:rFonts w:eastAsiaTheme="minorEastAsia"/>
      <w:kern w:val="2"/>
      <w:sz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07621"/>
    <w:pPr>
      <w:spacing w:after="0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0C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0CC5"/>
    <w:rPr>
      <w:rFonts w:eastAsiaTheme="minorEastAsia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60106"/>
    <w:pPr>
      <w:ind w:left="720"/>
      <w:contextualSpacing/>
    </w:pPr>
  </w:style>
  <w:style w:type="paragraph" w:styleId="Revision">
    <w:name w:val="Revision"/>
    <w:hidden/>
    <w:uiPriority w:val="99"/>
    <w:semiHidden/>
    <w:rsid w:val="00563793"/>
    <w:pPr>
      <w:spacing w:after="0"/>
    </w:pPr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3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ige Synesael</dc:creator>
  <cp:keywords/>
  <dc:description/>
  <cp:lastModifiedBy>Marilyn Oermann, Ph.D.</cp:lastModifiedBy>
  <cp:revision>3</cp:revision>
  <dcterms:created xsi:type="dcterms:W3CDTF">2022-10-09T17:56:00Z</dcterms:created>
  <dcterms:modified xsi:type="dcterms:W3CDTF">2022-10-21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e947c4b36d86b18e147020ade8aab6a5c8e4ae9e9578025b313c91d5fb2da0</vt:lpwstr>
  </property>
</Properties>
</file>